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D7617" w14:textId="69F9F1C1" w:rsidR="00381D4B" w:rsidRPr="00BC37C8" w:rsidRDefault="00CB61C8" w:rsidP="004A6B8D">
      <w:pPr>
        <w:jc w:val="center"/>
        <w:rPr>
          <w:b/>
          <w:sz w:val="28"/>
          <w:szCs w:val="28"/>
        </w:rPr>
      </w:pPr>
      <w:r w:rsidRPr="00BC37C8">
        <w:rPr>
          <w:rFonts w:hint="eastAsia"/>
          <w:b/>
          <w:sz w:val="28"/>
          <w:szCs w:val="28"/>
        </w:rPr>
        <w:t>大学祭</w:t>
      </w:r>
      <w:r w:rsidR="004A6B8D" w:rsidRPr="00BC37C8">
        <w:rPr>
          <w:rFonts w:hint="eastAsia"/>
          <w:b/>
          <w:sz w:val="28"/>
          <w:szCs w:val="28"/>
        </w:rPr>
        <w:t>助成申請書</w:t>
      </w:r>
    </w:p>
    <w:p w14:paraId="5348118B" w14:textId="77777777" w:rsidR="00556737" w:rsidRDefault="00556737" w:rsidP="00556737">
      <w:pPr>
        <w:jc w:val="right"/>
        <w:rPr>
          <w:szCs w:val="21"/>
        </w:rPr>
      </w:pPr>
      <w:r>
        <w:rPr>
          <w:rFonts w:hint="eastAsia"/>
          <w:szCs w:val="21"/>
        </w:rPr>
        <w:t>申請日　　　年　　　月　　　日</w:t>
      </w:r>
    </w:p>
    <w:p w14:paraId="0676D451" w14:textId="77777777" w:rsidR="004D2E27" w:rsidRPr="00BC37C8" w:rsidRDefault="004D2E27" w:rsidP="004D2E27">
      <w:pPr>
        <w:jc w:val="right"/>
        <w:rPr>
          <w:szCs w:val="21"/>
        </w:rPr>
      </w:pPr>
    </w:p>
    <w:tbl>
      <w:tblPr>
        <w:tblStyle w:val="a3"/>
        <w:tblW w:w="9303" w:type="dxa"/>
        <w:jc w:val="center"/>
        <w:tblLook w:val="04A0" w:firstRow="1" w:lastRow="0" w:firstColumn="1" w:lastColumn="0" w:noHBand="0" w:noVBand="1"/>
      </w:tblPr>
      <w:tblGrid>
        <w:gridCol w:w="2614"/>
        <w:gridCol w:w="993"/>
        <w:gridCol w:w="850"/>
        <w:gridCol w:w="805"/>
        <w:gridCol w:w="471"/>
        <w:gridCol w:w="1417"/>
        <w:gridCol w:w="993"/>
        <w:gridCol w:w="1160"/>
      </w:tblGrid>
      <w:tr w:rsidR="004D2E27" w:rsidRPr="00E251B9" w14:paraId="3394D6AE" w14:textId="77777777" w:rsidTr="00A90EFD">
        <w:trPr>
          <w:trHeight w:val="413"/>
          <w:jc w:val="center"/>
        </w:trPr>
        <w:tc>
          <w:tcPr>
            <w:tcW w:w="261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7BBD5CF" w14:textId="1C52B248" w:rsidR="004D2E27" w:rsidRPr="00E251B9" w:rsidRDefault="00BC37C8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申請者</w:t>
            </w:r>
            <w:r w:rsidR="004D2E27">
              <w:rPr>
                <w:rFonts w:hint="eastAsia"/>
                <w:szCs w:val="21"/>
              </w:rPr>
              <w:t>氏名</w:t>
            </w:r>
          </w:p>
        </w:tc>
        <w:tc>
          <w:tcPr>
            <w:tcW w:w="6689" w:type="dxa"/>
            <w:gridSpan w:val="7"/>
            <w:tcBorders>
              <w:top w:val="single" w:sz="12" w:space="0" w:color="auto"/>
              <w:right w:val="single" w:sz="12" w:space="0" w:color="auto"/>
            </w:tcBorders>
          </w:tcPr>
          <w:p w14:paraId="1C062A63" w14:textId="77777777" w:rsidR="004D2E27" w:rsidRPr="00E251B9" w:rsidRDefault="004D2E27" w:rsidP="00556737">
            <w:pPr>
              <w:jc w:val="left"/>
              <w:rPr>
                <w:szCs w:val="21"/>
              </w:rPr>
            </w:pPr>
          </w:p>
        </w:tc>
      </w:tr>
      <w:tr w:rsidR="004D2E27" w:rsidRPr="00E251B9" w14:paraId="7FDF7B4B" w14:textId="77777777" w:rsidTr="00ED2123">
        <w:trPr>
          <w:trHeight w:val="420"/>
          <w:jc w:val="center"/>
        </w:trPr>
        <w:tc>
          <w:tcPr>
            <w:tcW w:w="2614" w:type="dxa"/>
            <w:vMerge w:val="restart"/>
            <w:tcBorders>
              <w:left w:val="single" w:sz="12" w:space="0" w:color="auto"/>
            </w:tcBorders>
            <w:vAlign w:val="center"/>
          </w:tcPr>
          <w:p w14:paraId="6FFCAC52" w14:textId="07EF56E3" w:rsidR="004D2E27" w:rsidRDefault="00BC37C8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申請者</w:t>
            </w:r>
            <w:r w:rsidR="004D2E27">
              <w:rPr>
                <w:rFonts w:hint="eastAsia"/>
                <w:szCs w:val="21"/>
              </w:rPr>
              <w:t>連絡先</w:t>
            </w:r>
          </w:p>
        </w:tc>
        <w:tc>
          <w:tcPr>
            <w:tcW w:w="6689" w:type="dxa"/>
            <w:gridSpan w:val="7"/>
            <w:tcBorders>
              <w:right w:val="single" w:sz="12" w:space="0" w:color="auto"/>
            </w:tcBorders>
          </w:tcPr>
          <w:p w14:paraId="4B6BC132" w14:textId="77777777" w:rsidR="004D2E27" w:rsidRDefault="00CB61C8" w:rsidP="00CB61C8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住</w:t>
            </w:r>
            <w:r w:rsidR="004D2E27">
              <w:rPr>
                <w:rFonts w:hint="eastAsia"/>
                <w:szCs w:val="21"/>
              </w:rPr>
              <w:t>所</w:t>
            </w:r>
          </w:p>
        </w:tc>
      </w:tr>
      <w:tr w:rsidR="004D2E27" w:rsidRPr="00E251B9" w14:paraId="79D65D64" w14:textId="77777777" w:rsidTr="00ED2123">
        <w:trPr>
          <w:trHeight w:val="435"/>
          <w:jc w:val="center"/>
        </w:trPr>
        <w:tc>
          <w:tcPr>
            <w:tcW w:w="2614" w:type="dxa"/>
            <w:vMerge/>
            <w:tcBorders>
              <w:left w:val="single" w:sz="12" w:space="0" w:color="auto"/>
            </w:tcBorders>
            <w:vAlign w:val="center"/>
          </w:tcPr>
          <w:p w14:paraId="3B89EE2C" w14:textId="77777777" w:rsidR="004D2E27" w:rsidRDefault="004D2E27" w:rsidP="00EE051D">
            <w:pPr>
              <w:jc w:val="center"/>
              <w:rPr>
                <w:szCs w:val="21"/>
              </w:rPr>
            </w:pPr>
          </w:p>
        </w:tc>
        <w:tc>
          <w:tcPr>
            <w:tcW w:w="6689" w:type="dxa"/>
            <w:gridSpan w:val="7"/>
            <w:tcBorders>
              <w:right w:val="single" w:sz="12" w:space="0" w:color="auto"/>
            </w:tcBorders>
          </w:tcPr>
          <w:p w14:paraId="3582E6A0" w14:textId="77777777" w:rsidR="004D2E27" w:rsidRDefault="004D2E27" w:rsidP="0055673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電話番号</w:t>
            </w:r>
          </w:p>
        </w:tc>
      </w:tr>
      <w:tr w:rsidR="00CB61C8" w:rsidRPr="00E251B9" w14:paraId="3D4EE0ED" w14:textId="77777777" w:rsidTr="00ED2123">
        <w:trPr>
          <w:trHeight w:val="538"/>
          <w:jc w:val="center"/>
        </w:trPr>
        <w:tc>
          <w:tcPr>
            <w:tcW w:w="2614" w:type="dxa"/>
            <w:tcBorders>
              <w:left w:val="single" w:sz="12" w:space="0" w:color="auto"/>
            </w:tcBorders>
            <w:vAlign w:val="center"/>
          </w:tcPr>
          <w:p w14:paraId="2FC9BA4B" w14:textId="49E1587E" w:rsidR="00CB61C8" w:rsidRDefault="00BC37C8" w:rsidP="008C3A4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開催テーマ</w:t>
            </w:r>
          </w:p>
        </w:tc>
        <w:tc>
          <w:tcPr>
            <w:tcW w:w="6689" w:type="dxa"/>
            <w:gridSpan w:val="7"/>
            <w:tcBorders>
              <w:right w:val="single" w:sz="12" w:space="0" w:color="auto"/>
            </w:tcBorders>
          </w:tcPr>
          <w:p w14:paraId="68FC978D" w14:textId="77777777" w:rsidR="00CB61C8" w:rsidRDefault="00CB61C8" w:rsidP="004A6B8D">
            <w:pPr>
              <w:jc w:val="center"/>
              <w:rPr>
                <w:szCs w:val="21"/>
              </w:rPr>
            </w:pPr>
          </w:p>
        </w:tc>
      </w:tr>
      <w:tr w:rsidR="00A90EFD" w:rsidRPr="00E251B9" w14:paraId="2D5D5751" w14:textId="77777777" w:rsidTr="00A90EFD">
        <w:trPr>
          <w:trHeight w:val="700"/>
          <w:jc w:val="center"/>
        </w:trPr>
        <w:tc>
          <w:tcPr>
            <w:tcW w:w="2614" w:type="dxa"/>
            <w:tcBorders>
              <w:left w:val="single" w:sz="12" w:space="0" w:color="auto"/>
            </w:tcBorders>
            <w:vAlign w:val="center"/>
          </w:tcPr>
          <w:p w14:paraId="1617C2BC" w14:textId="7FD72DDE" w:rsidR="00A90EFD" w:rsidRDefault="00BC37C8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開催概要</w:t>
            </w:r>
          </w:p>
        </w:tc>
        <w:tc>
          <w:tcPr>
            <w:tcW w:w="6689" w:type="dxa"/>
            <w:gridSpan w:val="7"/>
            <w:tcBorders>
              <w:right w:val="single" w:sz="12" w:space="0" w:color="auto"/>
            </w:tcBorders>
          </w:tcPr>
          <w:p w14:paraId="28966996" w14:textId="77777777" w:rsidR="00A90EFD" w:rsidRDefault="00A90EFD" w:rsidP="004A6B8D">
            <w:pPr>
              <w:jc w:val="center"/>
              <w:rPr>
                <w:szCs w:val="21"/>
              </w:rPr>
            </w:pPr>
          </w:p>
        </w:tc>
      </w:tr>
      <w:tr w:rsidR="00ED2123" w:rsidRPr="00E251B9" w14:paraId="17B17711" w14:textId="77777777" w:rsidTr="00A90EFD">
        <w:trPr>
          <w:trHeight w:val="420"/>
          <w:jc w:val="center"/>
        </w:trPr>
        <w:tc>
          <w:tcPr>
            <w:tcW w:w="3607" w:type="dxa"/>
            <w:gridSpan w:val="2"/>
            <w:tcBorders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70EB7E43" w14:textId="77777777" w:rsidR="00CB61C8" w:rsidRDefault="00CB61C8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材料・人件費名・報償費名</w:t>
            </w:r>
          </w:p>
        </w:tc>
        <w:tc>
          <w:tcPr>
            <w:tcW w:w="2126" w:type="dxa"/>
            <w:gridSpan w:val="3"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557C741" w14:textId="77777777" w:rsidR="00CB61C8" w:rsidRDefault="00CB61C8" w:rsidP="00CB61C8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単価・金額</w:t>
            </w:r>
          </w:p>
        </w:tc>
        <w:tc>
          <w:tcPr>
            <w:tcW w:w="1417" w:type="dxa"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6383C647" w14:textId="77777777" w:rsidR="00CB61C8" w:rsidRDefault="00CB61C8" w:rsidP="00CB61C8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個数・人数</w:t>
            </w:r>
          </w:p>
        </w:tc>
        <w:tc>
          <w:tcPr>
            <w:tcW w:w="2153" w:type="dxa"/>
            <w:gridSpan w:val="2"/>
            <w:tcBorders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14:paraId="515A7E70" w14:textId="68C8227B" w:rsidR="00CB61C8" w:rsidRDefault="00CB61C8" w:rsidP="004A6B8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金額</w:t>
            </w:r>
          </w:p>
        </w:tc>
      </w:tr>
      <w:tr w:rsidR="00ED2123" w:rsidRPr="00E251B9" w14:paraId="459D91D6" w14:textId="77777777" w:rsidTr="00A90EFD">
        <w:trPr>
          <w:trHeight w:val="285"/>
          <w:jc w:val="center"/>
        </w:trPr>
        <w:tc>
          <w:tcPr>
            <w:tcW w:w="3607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0E317BA1" w14:textId="77777777" w:rsidR="00CB61C8" w:rsidRDefault="00CB61C8" w:rsidP="00EE051D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gridSpan w:val="3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B6088A9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14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61678592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2153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5B7C2B7F" w14:textId="03D721E4" w:rsidR="00CB61C8" w:rsidRDefault="008C3A4D" w:rsidP="008C3A4D">
            <w:pPr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円</w:t>
            </w:r>
          </w:p>
        </w:tc>
      </w:tr>
      <w:tr w:rsidR="00ED2123" w:rsidRPr="00E251B9" w14:paraId="40B0C266" w14:textId="77777777" w:rsidTr="00A90EFD">
        <w:trPr>
          <w:trHeight w:val="360"/>
          <w:jc w:val="center"/>
        </w:trPr>
        <w:tc>
          <w:tcPr>
            <w:tcW w:w="3607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48F08B65" w14:textId="77777777" w:rsidR="00CB61C8" w:rsidRDefault="00CB61C8" w:rsidP="00EE051D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gridSpan w:val="3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4F207490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14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2B248E1B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2153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346C7AD3" w14:textId="11F68515" w:rsidR="00CB61C8" w:rsidRDefault="008C3A4D" w:rsidP="008C3A4D">
            <w:pPr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円</w:t>
            </w:r>
          </w:p>
        </w:tc>
      </w:tr>
      <w:tr w:rsidR="00ED2123" w:rsidRPr="00E251B9" w14:paraId="2A3BB9C2" w14:textId="77777777" w:rsidTr="00A90EFD">
        <w:trPr>
          <w:trHeight w:val="345"/>
          <w:jc w:val="center"/>
        </w:trPr>
        <w:tc>
          <w:tcPr>
            <w:tcW w:w="3607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581EA369" w14:textId="77777777" w:rsidR="00CB61C8" w:rsidRDefault="00CB61C8" w:rsidP="00EE051D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gridSpan w:val="3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2A6FE39D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14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217BCA2A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2153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250775B7" w14:textId="748FB087" w:rsidR="00CB61C8" w:rsidRDefault="008C3A4D" w:rsidP="008C3A4D">
            <w:pPr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円</w:t>
            </w:r>
          </w:p>
        </w:tc>
      </w:tr>
      <w:tr w:rsidR="00ED2123" w:rsidRPr="00E251B9" w14:paraId="788545B8" w14:textId="77777777" w:rsidTr="00A90EFD">
        <w:trPr>
          <w:trHeight w:val="405"/>
          <w:jc w:val="center"/>
        </w:trPr>
        <w:tc>
          <w:tcPr>
            <w:tcW w:w="3607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50521DDE" w14:textId="77777777" w:rsidR="00CB61C8" w:rsidRDefault="00CB61C8" w:rsidP="00EE051D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gridSpan w:val="3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7950B80B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14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28B17B81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2153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3BDBC0EE" w14:textId="07244B19" w:rsidR="00CB61C8" w:rsidRDefault="008C3A4D" w:rsidP="008C3A4D">
            <w:pPr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円</w:t>
            </w:r>
          </w:p>
        </w:tc>
      </w:tr>
      <w:tr w:rsidR="00ED2123" w:rsidRPr="00E251B9" w14:paraId="2B1E03CB" w14:textId="77777777" w:rsidTr="00A90EFD">
        <w:trPr>
          <w:trHeight w:val="405"/>
          <w:jc w:val="center"/>
        </w:trPr>
        <w:tc>
          <w:tcPr>
            <w:tcW w:w="3607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2BD0AD30" w14:textId="77777777" w:rsidR="00CB61C8" w:rsidRDefault="00CB61C8" w:rsidP="00EE051D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gridSpan w:val="3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7F90E253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14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74478CD3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2153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77F27276" w14:textId="77777777" w:rsidR="00CB61C8" w:rsidRDefault="00CB61C8" w:rsidP="004A6B8D">
            <w:pPr>
              <w:jc w:val="center"/>
              <w:rPr>
                <w:szCs w:val="21"/>
              </w:rPr>
            </w:pPr>
          </w:p>
        </w:tc>
      </w:tr>
      <w:tr w:rsidR="00ED2123" w:rsidRPr="00E251B9" w14:paraId="340D009C" w14:textId="77777777" w:rsidTr="00A90EFD">
        <w:trPr>
          <w:trHeight w:val="405"/>
          <w:jc w:val="center"/>
        </w:trPr>
        <w:tc>
          <w:tcPr>
            <w:tcW w:w="3607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39843E04" w14:textId="77777777" w:rsidR="00CB61C8" w:rsidRDefault="00CB61C8" w:rsidP="00EE051D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gridSpan w:val="3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214BECEE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14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78CD3941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2153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741A67CC" w14:textId="77777777" w:rsidR="00CB61C8" w:rsidRDefault="00CB61C8" w:rsidP="004A6B8D">
            <w:pPr>
              <w:jc w:val="center"/>
              <w:rPr>
                <w:szCs w:val="21"/>
              </w:rPr>
            </w:pPr>
          </w:p>
        </w:tc>
      </w:tr>
      <w:tr w:rsidR="00ED2123" w:rsidRPr="00E251B9" w14:paraId="688A6319" w14:textId="77777777" w:rsidTr="00A90EFD">
        <w:trPr>
          <w:trHeight w:val="405"/>
          <w:jc w:val="center"/>
        </w:trPr>
        <w:tc>
          <w:tcPr>
            <w:tcW w:w="3607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71DD321E" w14:textId="77777777" w:rsidR="00CB61C8" w:rsidRDefault="00CB61C8" w:rsidP="00EE051D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gridSpan w:val="3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4DD893BF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14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08A8E121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2153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51D16131" w14:textId="77777777" w:rsidR="00CB61C8" w:rsidRDefault="00CB61C8" w:rsidP="004A6B8D">
            <w:pPr>
              <w:jc w:val="center"/>
              <w:rPr>
                <w:szCs w:val="21"/>
              </w:rPr>
            </w:pPr>
          </w:p>
        </w:tc>
      </w:tr>
      <w:tr w:rsidR="00ED2123" w:rsidRPr="00E251B9" w14:paraId="18B89352" w14:textId="77777777" w:rsidTr="00A90EFD">
        <w:trPr>
          <w:trHeight w:val="405"/>
          <w:jc w:val="center"/>
        </w:trPr>
        <w:tc>
          <w:tcPr>
            <w:tcW w:w="3607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2008AF2B" w14:textId="77777777" w:rsidR="00CB61C8" w:rsidRDefault="00CB61C8" w:rsidP="00EE051D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gridSpan w:val="3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0834CC7B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14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6C954593" w14:textId="77777777" w:rsidR="00CB61C8" w:rsidRDefault="00CB61C8" w:rsidP="00CB61C8">
            <w:pPr>
              <w:jc w:val="center"/>
              <w:rPr>
                <w:szCs w:val="21"/>
              </w:rPr>
            </w:pPr>
          </w:p>
        </w:tc>
        <w:tc>
          <w:tcPr>
            <w:tcW w:w="2153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359B0FC4" w14:textId="77777777" w:rsidR="00CB61C8" w:rsidRDefault="00CB61C8" w:rsidP="004A6B8D">
            <w:pPr>
              <w:jc w:val="center"/>
              <w:rPr>
                <w:szCs w:val="21"/>
              </w:rPr>
            </w:pPr>
          </w:p>
        </w:tc>
      </w:tr>
      <w:tr w:rsidR="00ED2123" w:rsidRPr="00E251B9" w14:paraId="28E2CCFB" w14:textId="77777777" w:rsidTr="00A90EFD">
        <w:trPr>
          <w:trHeight w:val="405"/>
          <w:jc w:val="center"/>
        </w:trPr>
        <w:tc>
          <w:tcPr>
            <w:tcW w:w="7150" w:type="dxa"/>
            <w:gridSpan w:val="6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7BF85E58" w14:textId="1C94DA35" w:rsidR="00ED2123" w:rsidRPr="00ED2123" w:rsidRDefault="00ED2123" w:rsidP="00ED2123">
            <w:pPr>
              <w:pStyle w:val="a8"/>
              <w:numPr>
                <w:ilvl w:val="0"/>
                <w:numId w:val="3"/>
              </w:numPr>
              <w:ind w:leftChars="0"/>
              <w:jc w:val="center"/>
              <w:rPr>
                <w:szCs w:val="21"/>
              </w:rPr>
            </w:pPr>
            <w:r w:rsidRPr="00ED2123">
              <w:rPr>
                <w:rFonts w:hint="eastAsia"/>
                <w:szCs w:val="21"/>
              </w:rPr>
              <w:t>必要</w:t>
            </w:r>
            <w:r w:rsidR="008C3A4D">
              <w:rPr>
                <w:rFonts w:hint="eastAsia"/>
                <w:szCs w:val="21"/>
              </w:rPr>
              <w:t>経費</w:t>
            </w:r>
            <w:r w:rsidRPr="00ED2123">
              <w:rPr>
                <w:rFonts w:hint="eastAsia"/>
                <w:szCs w:val="21"/>
              </w:rPr>
              <w:t>合計</w:t>
            </w:r>
          </w:p>
        </w:tc>
        <w:tc>
          <w:tcPr>
            <w:tcW w:w="2153" w:type="dxa"/>
            <w:gridSpan w:val="2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02484099" w14:textId="77777777" w:rsidR="00ED2123" w:rsidRDefault="00ED2123" w:rsidP="00ED2123">
            <w:pPr>
              <w:wordWrap w:val="0"/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円</w:t>
            </w:r>
          </w:p>
        </w:tc>
      </w:tr>
      <w:tr w:rsidR="00ED2123" w:rsidRPr="00E251B9" w14:paraId="45557737" w14:textId="77777777" w:rsidTr="008C3A4D">
        <w:trPr>
          <w:trHeight w:val="405"/>
          <w:jc w:val="center"/>
        </w:trPr>
        <w:tc>
          <w:tcPr>
            <w:tcW w:w="2614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1FDE70C9" w14:textId="79933D4B" w:rsidR="00ED2123" w:rsidRPr="00ED2123" w:rsidRDefault="008C3A4D" w:rsidP="00A90EFD">
            <w:pPr>
              <w:pStyle w:val="a8"/>
              <w:numPr>
                <w:ilvl w:val="0"/>
                <w:numId w:val="3"/>
              </w:numPr>
              <w:ind w:leftChars="0"/>
              <w:rPr>
                <w:szCs w:val="21"/>
              </w:rPr>
            </w:pPr>
            <w:r>
              <w:rPr>
                <w:rFonts w:hint="eastAsia"/>
                <w:szCs w:val="21"/>
              </w:rPr>
              <w:t>支出</w:t>
            </w:r>
            <w:r w:rsidR="00A90EFD" w:rsidRPr="00A90EFD">
              <w:rPr>
                <w:rFonts w:hint="eastAsia"/>
                <w:szCs w:val="21"/>
              </w:rPr>
              <w:t>可能実行委員</w:t>
            </w:r>
            <w:r>
              <w:rPr>
                <w:rFonts w:hint="eastAsia"/>
                <w:szCs w:val="21"/>
              </w:rPr>
              <w:t>会</w:t>
            </w:r>
            <w:r w:rsidR="00A90EFD" w:rsidRPr="00A90EFD">
              <w:rPr>
                <w:rFonts w:hint="eastAsia"/>
                <w:szCs w:val="21"/>
              </w:rPr>
              <w:t>予算</w:t>
            </w:r>
            <w:r>
              <w:rPr>
                <w:rFonts w:hint="eastAsia"/>
                <w:szCs w:val="21"/>
              </w:rPr>
              <w:t>額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9990F5" w14:textId="77777777" w:rsidR="00ED2123" w:rsidRDefault="00ED2123" w:rsidP="00ED2123">
            <w:pPr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円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862433" w14:textId="77777777" w:rsidR="008C3A4D" w:rsidRDefault="008C3A4D" w:rsidP="00CB61C8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③</w:t>
            </w:r>
            <w:r w:rsidR="00ED2123">
              <w:rPr>
                <w:rFonts w:hint="eastAsia"/>
                <w:szCs w:val="21"/>
              </w:rPr>
              <w:t>不足金（申請金額）</w:t>
            </w:r>
          </w:p>
          <w:p w14:paraId="255ADADA" w14:textId="3FC81325" w:rsidR="00ED2123" w:rsidRDefault="008C3A4D" w:rsidP="00CB61C8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〈</w:t>
            </w:r>
            <w:r w:rsidR="00ED2123">
              <w:rPr>
                <w:rFonts w:hint="eastAsia"/>
                <w:szCs w:val="21"/>
              </w:rPr>
              <w:t>①－②</w:t>
            </w:r>
            <w:r>
              <w:rPr>
                <w:rFonts w:hint="eastAsia"/>
                <w:szCs w:val="21"/>
              </w:rPr>
              <w:t>〉</w:t>
            </w:r>
          </w:p>
        </w:tc>
        <w:tc>
          <w:tcPr>
            <w:tcW w:w="2153" w:type="dxa"/>
            <w:gridSpan w:val="2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298A9A7D" w14:textId="77777777" w:rsidR="00ED2123" w:rsidRDefault="00ED2123" w:rsidP="00ED2123">
            <w:pPr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円</w:t>
            </w:r>
          </w:p>
        </w:tc>
      </w:tr>
      <w:tr w:rsidR="00E251B9" w:rsidRPr="00E251B9" w14:paraId="5344ECA5" w14:textId="77777777" w:rsidTr="00ED2123">
        <w:trPr>
          <w:jc w:val="center"/>
        </w:trPr>
        <w:tc>
          <w:tcPr>
            <w:tcW w:w="2614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ACB4F98" w14:textId="77777777" w:rsidR="00E251B9" w:rsidRDefault="004D2E27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助成金受け取り方法</w:t>
            </w:r>
          </w:p>
        </w:tc>
        <w:tc>
          <w:tcPr>
            <w:tcW w:w="6689" w:type="dxa"/>
            <w:gridSpan w:val="7"/>
            <w:tcBorders>
              <w:bottom w:val="single" w:sz="12" w:space="0" w:color="auto"/>
              <w:right w:val="single" w:sz="12" w:space="0" w:color="auto"/>
            </w:tcBorders>
          </w:tcPr>
          <w:p w14:paraId="64B97985" w14:textId="01117229" w:rsidR="00E251B9" w:rsidRDefault="004D2E27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１．</w:t>
            </w:r>
            <w:r w:rsidR="008C3A4D">
              <w:rPr>
                <w:rFonts w:hint="eastAsia"/>
                <w:szCs w:val="21"/>
              </w:rPr>
              <w:t>対面</w:t>
            </w:r>
            <w:r>
              <w:rPr>
                <w:rFonts w:hint="eastAsia"/>
                <w:szCs w:val="21"/>
              </w:rPr>
              <w:t xml:space="preserve">　　２．振込　→　金融機関名</w:t>
            </w:r>
          </w:p>
          <w:p w14:paraId="3A77D489" w14:textId="77777777" w:rsidR="004D2E27" w:rsidRDefault="004D2E27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　　　　　　　　　　　　口座名義名</w:t>
            </w:r>
          </w:p>
          <w:p w14:paraId="222150DB" w14:textId="77777777" w:rsidR="004D2E27" w:rsidRDefault="004D2E27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　　　　　　　　　　　　口座の種類　</w:t>
            </w:r>
            <w:r w:rsidR="00EE051D">
              <w:rPr>
                <w:rFonts w:hint="eastAsia"/>
                <w:szCs w:val="21"/>
              </w:rPr>
              <w:t>イ</w:t>
            </w:r>
            <w:r w:rsidR="00EE051D">
              <w:rPr>
                <w:rFonts w:hint="eastAsia"/>
                <w:szCs w:val="21"/>
              </w:rPr>
              <w:t>.</w:t>
            </w:r>
            <w:r>
              <w:rPr>
                <w:rFonts w:hint="eastAsia"/>
                <w:szCs w:val="21"/>
              </w:rPr>
              <w:t>総合（普通）</w:t>
            </w:r>
            <w:r w:rsidR="00EE051D">
              <w:rPr>
                <w:rFonts w:hint="eastAsia"/>
                <w:szCs w:val="21"/>
              </w:rPr>
              <w:t>ロ</w:t>
            </w:r>
            <w:r w:rsidR="00EE051D">
              <w:rPr>
                <w:rFonts w:hint="eastAsia"/>
                <w:szCs w:val="21"/>
              </w:rPr>
              <w:t>.</w:t>
            </w:r>
            <w:r>
              <w:rPr>
                <w:rFonts w:hint="eastAsia"/>
                <w:szCs w:val="21"/>
              </w:rPr>
              <w:t>当座</w:t>
            </w:r>
          </w:p>
          <w:p w14:paraId="7327A72A" w14:textId="77777777" w:rsidR="004D2E27" w:rsidRPr="00E251B9" w:rsidRDefault="004D2E27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　　　　　　　　　　　　口座番号</w:t>
            </w:r>
          </w:p>
        </w:tc>
      </w:tr>
      <w:tr w:rsidR="00EE051D" w:rsidRPr="00E251B9" w14:paraId="6D7EA588" w14:textId="77777777" w:rsidTr="00A90EFD">
        <w:trPr>
          <w:trHeight w:val="711"/>
          <w:jc w:val="center"/>
        </w:trPr>
        <w:tc>
          <w:tcPr>
            <w:tcW w:w="26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6374F7C" w14:textId="77777777" w:rsidR="00EE051D" w:rsidRDefault="00EE051D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承認欄（同窓会記入）</w:t>
            </w:r>
          </w:p>
        </w:tc>
        <w:tc>
          <w:tcPr>
            <w:tcW w:w="264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F0FDD8" w14:textId="77777777" w:rsidR="00EE051D" w:rsidRDefault="00EE051D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支給金額</w:t>
            </w:r>
          </w:p>
        </w:tc>
        <w:tc>
          <w:tcPr>
            <w:tcW w:w="18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473157" w14:textId="77777777" w:rsidR="00EE051D" w:rsidRDefault="00EE051D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支給日</w:t>
            </w: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3CC9B3" w14:textId="77777777" w:rsidR="00EE051D" w:rsidRDefault="00EE051D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長印</w:t>
            </w:r>
          </w:p>
        </w:tc>
        <w:tc>
          <w:tcPr>
            <w:tcW w:w="11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128B82" w14:textId="77777777" w:rsidR="00EE051D" w:rsidRDefault="00EE051D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担当者印</w:t>
            </w:r>
          </w:p>
        </w:tc>
      </w:tr>
    </w:tbl>
    <w:p w14:paraId="2EA15229" w14:textId="77777777" w:rsidR="00ED2123" w:rsidRDefault="0087124D" w:rsidP="0087124D">
      <w:pPr>
        <w:jc w:val="left"/>
        <w:rPr>
          <w:szCs w:val="21"/>
        </w:rPr>
      </w:pPr>
      <w:r>
        <w:rPr>
          <w:rFonts w:hint="eastAsia"/>
          <w:b/>
          <w:szCs w:val="21"/>
        </w:rPr>
        <w:t>[</w:t>
      </w:r>
      <w:r>
        <w:rPr>
          <w:rFonts w:hint="eastAsia"/>
          <w:b/>
          <w:szCs w:val="21"/>
        </w:rPr>
        <w:t>申請にあたっての留意事項</w:t>
      </w:r>
      <w:r>
        <w:rPr>
          <w:rFonts w:hint="eastAsia"/>
          <w:b/>
          <w:szCs w:val="21"/>
        </w:rPr>
        <w:t>]</w:t>
      </w:r>
    </w:p>
    <w:p w14:paraId="7DD9BD31" w14:textId="77777777" w:rsidR="00DA4D14" w:rsidRDefault="00DA4D14" w:rsidP="00ED2123">
      <w:pPr>
        <w:ind w:firstLineChars="100" w:firstLine="210"/>
        <w:jc w:val="left"/>
        <w:rPr>
          <w:szCs w:val="21"/>
        </w:rPr>
      </w:pPr>
      <w:r>
        <w:rPr>
          <w:rFonts w:hint="eastAsia"/>
          <w:szCs w:val="21"/>
        </w:rPr>
        <w:t>（１）企画書は予算として記載する。</w:t>
      </w:r>
    </w:p>
    <w:p w14:paraId="253BF9E3" w14:textId="799C4AB1" w:rsidR="0087124D" w:rsidRDefault="00DA4D14" w:rsidP="00ED2123">
      <w:pPr>
        <w:ind w:firstLineChars="100" w:firstLine="210"/>
        <w:jc w:val="left"/>
        <w:rPr>
          <w:szCs w:val="21"/>
        </w:rPr>
      </w:pPr>
      <w:r>
        <w:rPr>
          <w:rFonts w:hint="eastAsia"/>
          <w:szCs w:val="21"/>
        </w:rPr>
        <w:t>（２）大学祭</w:t>
      </w:r>
      <w:r w:rsidR="00ED2123">
        <w:rPr>
          <w:rFonts w:hint="eastAsia"/>
          <w:szCs w:val="21"/>
        </w:rPr>
        <w:t>終了後</w:t>
      </w:r>
      <w:r w:rsidR="0087124D" w:rsidRPr="0087124D">
        <w:rPr>
          <w:rFonts w:hint="eastAsia"/>
          <w:szCs w:val="21"/>
        </w:rPr>
        <w:t>に</w:t>
      </w:r>
      <w:r w:rsidR="008C3A4D">
        <w:rPr>
          <w:rFonts w:hint="eastAsia"/>
          <w:szCs w:val="21"/>
        </w:rPr>
        <w:t>報告書（様式１－２）</w:t>
      </w:r>
      <w:r w:rsidR="0087124D" w:rsidRPr="0087124D">
        <w:rPr>
          <w:rFonts w:hint="eastAsia"/>
          <w:szCs w:val="21"/>
        </w:rPr>
        <w:t>同窓会助成金担当者に提出する。</w:t>
      </w:r>
    </w:p>
    <w:sectPr w:rsidR="0087124D" w:rsidSect="00CB61C8">
      <w:head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3FB73" w14:textId="77777777" w:rsidR="00384D79" w:rsidRDefault="00384D79" w:rsidP="00E251B9">
      <w:r>
        <w:separator/>
      </w:r>
    </w:p>
  </w:endnote>
  <w:endnote w:type="continuationSeparator" w:id="0">
    <w:p w14:paraId="64D983E1" w14:textId="77777777" w:rsidR="00384D79" w:rsidRDefault="00384D79" w:rsidP="00E2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2072F" w14:textId="77777777" w:rsidR="00384D79" w:rsidRDefault="00384D79" w:rsidP="00E251B9">
      <w:r>
        <w:separator/>
      </w:r>
    </w:p>
  </w:footnote>
  <w:footnote w:type="continuationSeparator" w:id="0">
    <w:p w14:paraId="4EB19807" w14:textId="77777777" w:rsidR="00384D79" w:rsidRDefault="00384D79" w:rsidP="00E251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75E91" w14:textId="61189155" w:rsidR="008C3A4D" w:rsidRPr="008C3A4D" w:rsidRDefault="008C3A4D">
    <w:pPr>
      <w:pStyle w:val="a4"/>
      <w:rPr>
        <w:rFonts w:ascii="ＭＳ Ｐゴシック" w:eastAsia="ＭＳ Ｐゴシック" w:hAnsi="ＭＳ Ｐゴシック"/>
        <w:sz w:val="18"/>
        <w:szCs w:val="20"/>
      </w:rPr>
    </w:pPr>
    <w:r w:rsidRPr="008C3A4D">
      <w:rPr>
        <w:rFonts w:ascii="ＭＳ Ｐゴシック" w:eastAsia="ＭＳ Ｐゴシック" w:hAnsi="ＭＳ Ｐゴシック" w:hint="eastAsia"/>
        <w:sz w:val="18"/>
        <w:szCs w:val="20"/>
      </w:rPr>
      <w:t>様式1-1　大学祭助成申請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40738"/>
    <w:multiLevelType w:val="hybridMultilevel"/>
    <w:tmpl w:val="6898FEA6"/>
    <w:lvl w:ilvl="0" w:tplc="99A03D7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68A4F70"/>
    <w:multiLevelType w:val="hybridMultilevel"/>
    <w:tmpl w:val="2B6C5D92"/>
    <w:lvl w:ilvl="0" w:tplc="523C2BA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04F2A1C"/>
    <w:multiLevelType w:val="hybridMultilevel"/>
    <w:tmpl w:val="82C650C0"/>
    <w:lvl w:ilvl="0" w:tplc="27007498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353531088">
    <w:abstractNumId w:val="0"/>
  </w:num>
  <w:num w:numId="2" w16cid:durableId="1067801152">
    <w:abstractNumId w:val="2"/>
  </w:num>
  <w:num w:numId="3" w16cid:durableId="12810617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zYyMjOxMDE2MTVQ0lEKTi0uzszPAykwrgUAOc3TJywAAAA="/>
  </w:docVars>
  <w:rsids>
    <w:rsidRoot w:val="004A6B8D"/>
    <w:rsid w:val="00015568"/>
    <w:rsid w:val="000363C1"/>
    <w:rsid w:val="0007667D"/>
    <w:rsid w:val="00200601"/>
    <w:rsid w:val="00217023"/>
    <w:rsid w:val="00381D4B"/>
    <w:rsid w:val="00384D79"/>
    <w:rsid w:val="003864F2"/>
    <w:rsid w:val="004A6B8D"/>
    <w:rsid w:val="004D2E27"/>
    <w:rsid w:val="004F38DB"/>
    <w:rsid w:val="00504394"/>
    <w:rsid w:val="00556737"/>
    <w:rsid w:val="005A0396"/>
    <w:rsid w:val="00651AA0"/>
    <w:rsid w:val="0072707A"/>
    <w:rsid w:val="0080166E"/>
    <w:rsid w:val="00825A6D"/>
    <w:rsid w:val="0087124D"/>
    <w:rsid w:val="008C3A4D"/>
    <w:rsid w:val="00A7689D"/>
    <w:rsid w:val="00A90EFD"/>
    <w:rsid w:val="00AB68A8"/>
    <w:rsid w:val="00BB48DD"/>
    <w:rsid w:val="00BC37C8"/>
    <w:rsid w:val="00C5709D"/>
    <w:rsid w:val="00CB61C8"/>
    <w:rsid w:val="00DA4D14"/>
    <w:rsid w:val="00E251B9"/>
    <w:rsid w:val="00E90BDA"/>
    <w:rsid w:val="00ED2123"/>
    <w:rsid w:val="00EE051D"/>
    <w:rsid w:val="00FD1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17A4D2DD"/>
  <w15:docId w15:val="{DD58454E-941A-4320-9FD8-3A465B07C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709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A6B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251B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251B9"/>
  </w:style>
  <w:style w:type="paragraph" w:styleId="a6">
    <w:name w:val="footer"/>
    <w:basedOn w:val="a"/>
    <w:link w:val="a7"/>
    <w:uiPriority w:val="99"/>
    <w:unhideWhenUsed/>
    <w:rsid w:val="00E251B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251B9"/>
  </w:style>
  <w:style w:type="paragraph" w:styleId="a8">
    <w:name w:val="List Paragraph"/>
    <w:basedOn w:val="a"/>
    <w:uiPriority w:val="34"/>
    <w:qFormat/>
    <w:rsid w:val="0087124D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590EAFA-41C1-4AB9-9C07-D76F57994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宮崎県立看護大学</Company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宮崎県立看護大学</dc:creator>
  <cp:lastModifiedBy>高橋　秀治</cp:lastModifiedBy>
  <cp:revision>4</cp:revision>
  <dcterms:created xsi:type="dcterms:W3CDTF">2023-02-03T04:48:00Z</dcterms:created>
  <dcterms:modified xsi:type="dcterms:W3CDTF">2023-02-06T08:24:00Z</dcterms:modified>
</cp:coreProperties>
</file>